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38B" w:rsidRDefault="00DA238B" w:rsidP="00DA238B">
      <w:pPr>
        <w:pStyle w:val="Title"/>
      </w:pPr>
      <w:r w:rsidRPr="00DA238B">
        <w:t>The basic idea about PageRank</w:t>
      </w:r>
    </w:p>
    <w:p w:rsidR="00DA238B" w:rsidRPr="00936465" w:rsidRDefault="00DA238B">
      <w:pPr>
        <w:rPr>
          <w:sz w:val="16"/>
        </w:rPr>
      </w:pPr>
      <w:hyperlink r:id="rId7" w:history="1">
        <w:r w:rsidRPr="00936465">
          <w:rPr>
            <w:rStyle w:val="Hyperlink"/>
            <w:sz w:val="16"/>
          </w:rPr>
          <w:t>https://learning.edx.org/course/course-v1:AdelaideX+BigDataX+1T2021/block-v1:AdelaideX+BigDataX+1T2021+type@sequential+block@a490094f2471468ab0f8127434389d41/block-v1:AdelaideX+BigDataX+1T2021+type@vertical+block@f4db53224fd34ffa85e50c9faa4d0d58</w:t>
        </w:r>
      </w:hyperlink>
    </w:p>
    <w:p w:rsidR="00DA238B" w:rsidRDefault="00DA238B"/>
    <w:p w:rsidR="000D45FE" w:rsidRDefault="00422655">
      <w:r>
        <w:rPr>
          <w:noProof/>
          <w:lang w:val="en-US"/>
        </w:rPr>
        <w:drawing>
          <wp:inline distT="0" distB="0" distL="0" distR="0">
            <wp:extent cx="5731510" cy="31426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88206F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2655" w:rsidRDefault="00422655" w:rsidP="00422655">
      <w:pPr>
        <w:pStyle w:val="ListParagraph"/>
        <w:numPr>
          <w:ilvl w:val="0"/>
          <w:numId w:val="1"/>
        </w:numPr>
      </w:pPr>
      <w:r>
        <w:t>For a graph with n pages, the matrix has dimension n times n.</w:t>
      </w:r>
    </w:p>
    <w:p w:rsidR="00422655" w:rsidRDefault="00422655" w:rsidP="00A57D3A">
      <w:pPr>
        <w:pStyle w:val="ListParagraph"/>
        <w:numPr>
          <w:ilvl w:val="0"/>
          <w:numId w:val="1"/>
        </w:numPr>
      </w:pPr>
      <w:r>
        <w:t>In the matrix m</w:t>
      </w:r>
      <w:r>
        <w:t>, m</w:t>
      </w:r>
      <w:r w:rsidRPr="00422655">
        <w:rPr>
          <w:vertAlign w:val="subscript"/>
        </w:rPr>
        <w:t>ij</w:t>
      </w:r>
      <w:r>
        <w:t xml:space="preserve"> equals 1/</w:t>
      </w:r>
      <w:r>
        <w:t>k,</w:t>
      </w:r>
      <w:r>
        <w:t xml:space="preserve"> </w:t>
      </w:r>
      <w:r>
        <w:t xml:space="preserve">if </w:t>
      </w:r>
      <w:r>
        <w:t xml:space="preserve">there's a link from page j to i. Where k is </w:t>
      </w:r>
      <w:r>
        <w:t>the total number of outgoing links from j</w:t>
      </w:r>
      <w:r>
        <w:t>.</w:t>
      </w:r>
    </w:p>
    <w:p w:rsidR="00422655" w:rsidRDefault="00422655" w:rsidP="00E37A91">
      <w:pPr>
        <w:pStyle w:val="ListParagraph"/>
        <w:numPr>
          <w:ilvl w:val="0"/>
          <w:numId w:val="1"/>
        </w:numPr>
      </w:pPr>
      <w:r>
        <w:t>If there is no link from j to i, then m</w:t>
      </w:r>
      <w:r w:rsidRPr="00422655">
        <w:rPr>
          <w:vertAlign w:val="subscript"/>
        </w:rPr>
        <w:t xml:space="preserve">ij </w:t>
      </w:r>
      <w:r>
        <w:t>equals zero.</w:t>
      </w:r>
    </w:p>
    <w:p w:rsidR="00422655" w:rsidRDefault="00422655">
      <w:r>
        <w:rPr>
          <w:noProof/>
          <w:lang w:val="en-US"/>
        </w:rPr>
        <w:drawing>
          <wp:inline distT="0" distB="0" distL="0" distR="0">
            <wp:extent cx="5731510" cy="31730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78871CF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59F1" w:rsidRDefault="00D859F1"/>
    <w:p w:rsidR="00D859F1" w:rsidRDefault="00D859F1" w:rsidP="00D859F1">
      <w:r>
        <w:lastRenderedPageBreak/>
        <w:t>The probability distribution for the location of a random surfer</w:t>
      </w:r>
      <w:r>
        <w:t xml:space="preserve"> </w:t>
      </w:r>
      <w:r>
        <w:t>can be described by a column vector of length n, where</w:t>
      </w:r>
      <w:r>
        <w:t xml:space="preserve"> </w:t>
      </w:r>
      <w:r>
        <w:t>the j's component is the probability that the surfer is</w:t>
      </w:r>
      <w:r>
        <w:t xml:space="preserve"> </w:t>
      </w:r>
      <w:r>
        <w:t>at page j.</w:t>
      </w:r>
      <w:r>
        <w:t xml:space="preserve"> </w:t>
      </w:r>
      <w:r>
        <w:t>The probability is the idealised PageRank function.</w:t>
      </w:r>
      <w:r>
        <w:t xml:space="preserve"> </w:t>
      </w:r>
      <w:r>
        <w:t>Suppose that we start a random surfer at any of the n pages.</w:t>
      </w:r>
    </w:p>
    <w:p w:rsidR="00D859F1" w:rsidRDefault="00D859F1" w:rsidP="00D859F1">
      <w:r>
        <w:t>The initial vector v</w:t>
      </w:r>
      <w:r w:rsidRPr="00D859F1">
        <w:rPr>
          <w:vertAlign w:val="subscript"/>
        </w:rPr>
        <w:t>0</w:t>
      </w:r>
      <w:r w:rsidR="00593BB4">
        <w:t xml:space="preserve"> has 1/</w:t>
      </w:r>
      <w:r>
        <w:t>n on each of the components.</w:t>
      </w:r>
    </w:p>
    <w:p w:rsidR="00D859F1" w:rsidRDefault="00D859F1">
      <w:r>
        <w:rPr>
          <w:noProof/>
          <w:lang w:val="en-US"/>
        </w:rPr>
        <w:drawing>
          <wp:inline distT="0" distB="0" distL="0" distR="0">
            <wp:extent cx="5731510" cy="31451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885169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BB4" w:rsidRDefault="00593BB4" w:rsidP="00593BB4">
      <w:r>
        <w:t>If the current distribution is v and the web transition matrix</w:t>
      </w:r>
      <w:r>
        <w:t xml:space="preserve"> </w:t>
      </w:r>
      <w:r>
        <w:t>is M, then x equals M times v will be the distribution</w:t>
      </w:r>
      <w:r>
        <w:t xml:space="preserve"> </w:t>
      </w:r>
      <w:r>
        <w:t>of the next step.</w:t>
      </w:r>
    </w:p>
    <w:p w:rsidR="00D859F1" w:rsidRDefault="00D859F1">
      <w:r>
        <w:rPr>
          <w:noProof/>
          <w:lang w:val="en-US"/>
        </w:rPr>
        <w:drawing>
          <wp:inline distT="0" distB="0" distL="0" distR="0">
            <wp:extent cx="5731510" cy="315849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882A9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8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3BB4" w:rsidRDefault="00593BB4">
      <w:r>
        <w:br w:type="page"/>
      </w:r>
    </w:p>
    <w:p w:rsidR="00D859F1" w:rsidRDefault="00D859F1">
      <w:r>
        <w:lastRenderedPageBreak/>
        <w:t>After 2 steps,</w:t>
      </w:r>
      <w:r w:rsidR="00593BB4">
        <w:t xml:space="preserve"> on continues this way for every step.</w:t>
      </w:r>
    </w:p>
    <w:p w:rsidR="00D859F1" w:rsidRDefault="00D859F1">
      <w:r>
        <w:rPr>
          <w:noProof/>
          <w:lang w:val="en-US"/>
        </w:rPr>
        <w:drawing>
          <wp:inline distT="0" distB="0" distL="0" distR="0">
            <wp:extent cx="5731510" cy="31642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88C771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E7F" w:rsidRDefault="009F5F7D">
      <w:r>
        <w:rPr>
          <w:noProof/>
          <w:lang w:val="en-US"/>
        </w:rPr>
        <w:drawing>
          <wp:inline distT="0" distB="0" distL="0" distR="0">
            <wp:extent cx="5731510" cy="5290820"/>
            <wp:effectExtent l="0" t="0" r="254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882B30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9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E7F" w:rsidRDefault="00F44E7F" w:rsidP="00F44E7F">
      <w:pPr>
        <w:pStyle w:val="Heading1"/>
      </w:pPr>
      <w:r w:rsidRPr="00F44E7F">
        <w:lastRenderedPageBreak/>
        <w:t>PageRank Algorithm - Matrix Representation</w:t>
      </w:r>
    </w:p>
    <w:p w:rsidR="00F44E7F" w:rsidRDefault="00F44E7F" w:rsidP="00F44E7F">
      <w:pPr>
        <w:rPr>
          <w:sz w:val="18"/>
        </w:rPr>
      </w:pPr>
      <w:hyperlink r:id="rId14" w:history="1">
        <w:r w:rsidRPr="00F44E7F">
          <w:rPr>
            <w:rStyle w:val="Hyperlink"/>
            <w:sz w:val="18"/>
          </w:rPr>
          <w:t>https://www.youtube.com/watch?v=kSmQbVxqOJc</w:t>
        </w:r>
      </w:hyperlink>
    </w:p>
    <w:p w:rsidR="00F44E7F" w:rsidRDefault="00F44E7F" w:rsidP="00F44E7F">
      <w:pPr>
        <w:rPr>
          <w:sz w:val="18"/>
        </w:rPr>
      </w:pPr>
      <w:r>
        <w:rPr>
          <w:sz w:val="18"/>
        </w:rPr>
        <w:t xml:space="preserve">  </w:t>
      </w:r>
      <w:r>
        <w:rPr>
          <w:noProof/>
          <w:sz w:val="18"/>
          <w:lang w:val="en-US"/>
        </w:rPr>
        <w:drawing>
          <wp:inline distT="0" distB="0" distL="0" distR="0">
            <wp:extent cx="5731510" cy="3155950"/>
            <wp:effectExtent l="0" t="0" r="254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88F67F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4E7F" w:rsidRDefault="00F44E7F" w:rsidP="00F44E7F">
      <w:pPr>
        <w:rPr>
          <w:sz w:val="18"/>
        </w:rPr>
      </w:pPr>
      <w:r>
        <w:rPr>
          <w:noProof/>
          <w:sz w:val="18"/>
          <w:lang w:val="en-US"/>
        </w:rPr>
        <w:drawing>
          <wp:inline distT="0" distB="0" distL="0" distR="0">
            <wp:extent cx="5731510" cy="309753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788498F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787" w:rsidRDefault="005C2787" w:rsidP="00F44E7F">
      <w:pPr>
        <w:rPr>
          <w:sz w:val="18"/>
        </w:rPr>
      </w:pPr>
      <w:r>
        <w:rPr>
          <w:noProof/>
          <w:sz w:val="18"/>
          <w:lang w:val="en-US"/>
        </w:rPr>
        <w:lastRenderedPageBreak/>
        <w:drawing>
          <wp:inline distT="0" distB="0" distL="0" distR="0">
            <wp:extent cx="5731510" cy="3115310"/>
            <wp:effectExtent l="0" t="0" r="254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7881C71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5F7D" w:rsidRDefault="005C2787">
      <w:r>
        <w:rPr>
          <w:noProof/>
          <w:sz w:val="18"/>
          <w:lang w:val="en-US"/>
        </w:rPr>
        <w:drawing>
          <wp:inline distT="0" distB="0" distL="0" distR="0">
            <wp:extent cx="5731510" cy="3100705"/>
            <wp:effectExtent l="0" t="0" r="254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7888BE1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118C" w:rsidRDefault="006C118C">
      <w:bookmarkStart w:id="0" w:name="_GoBack"/>
      <w:bookmarkEnd w:id="0"/>
    </w:p>
    <w:sectPr w:rsidR="006C118C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2258" w:rsidRDefault="006A2258" w:rsidP="00422655">
      <w:pPr>
        <w:spacing w:after="0" w:line="240" w:lineRule="auto"/>
      </w:pPr>
      <w:r>
        <w:separator/>
      </w:r>
    </w:p>
  </w:endnote>
  <w:endnote w:type="continuationSeparator" w:id="0">
    <w:p w:rsidR="006A2258" w:rsidRDefault="006A2258" w:rsidP="00422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38B" w:rsidRDefault="00DA23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2655" w:rsidRDefault="0042265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5" name="MSIPCM6e87493ea985ca9410f12b54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422655" w:rsidRPr="00422655" w:rsidRDefault="00422655" w:rsidP="00422655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422655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6e87493ea985ca9410f12b54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" o:allowincell="f" filled="f" stroked="f" strokeweight=".5pt">
              <v:fill o:detectmouseclick="t"/>
              <v:textbox inset="20pt,0,,0">
                <w:txbxContent>
                  <w:p w:rsidR="00422655" w:rsidRPr="00422655" w:rsidRDefault="00422655" w:rsidP="00422655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422655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38B" w:rsidRDefault="00DA23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2258" w:rsidRDefault="006A2258" w:rsidP="00422655">
      <w:pPr>
        <w:spacing w:after="0" w:line="240" w:lineRule="auto"/>
      </w:pPr>
      <w:r>
        <w:separator/>
      </w:r>
    </w:p>
  </w:footnote>
  <w:footnote w:type="continuationSeparator" w:id="0">
    <w:p w:rsidR="006A2258" w:rsidRDefault="006A2258" w:rsidP="0042265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38B" w:rsidRDefault="00DA23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38B" w:rsidRDefault="00DA238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238B" w:rsidRDefault="00DA23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020D5B"/>
    <w:multiLevelType w:val="hybridMultilevel"/>
    <w:tmpl w:val="094CF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wMjA2NjczNDQ1MLVU0lEKTi0uzszPAykwrAUApnaj4SwAAAA="/>
  </w:docVars>
  <w:rsids>
    <w:rsidRoot w:val="00422655"/>
    <w:rsid w:val="000D45FE"/>
    <w:rsid w:val="00422655"/>
    <w:rsid w:val="00593BB4"/>
    <w:rsid w:val="005C2787"/>
    <w:rsid w:val="006A2258"/>
    <w:rsid w:val="006C118C"/>
    <w:rsid w:val="00936465"/>
    <w:rsid w:val="009F5F7D"/>
    <w:rsid w:val="00B43253"/>
    <w:rsid w:val="00C7371A"/>
    <w:rsid w:val="00D859F1"/>
    <w:rsid w:val="00DA238B"/>
    <w:rsid w:val="00EE3FF0"/>
    <w:rsid w:val="00F44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FFA9B"/>
  <w15:chartTrackingRefBased/>
  <w15:docId w15:val="{F46E0394-5558-476A-8F00-C0A3D1FBB9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26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22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655"/>
  </w:style>
  <w:style w:type="paragraph" w:styleId="Footer">
    <w:name w:val="footer"/>
    <w:basedOn w:val="Normal"/>
    <w:link w:val="FooterChar"/>
    <w:uiPriority w:val="99"/>
    <w:unhideWhenUsed/>
    <w:rsid w:val="00422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655"/>
  </w:style>
  <w:style w:type="character" w:styleId="Hyperlink">
    <w:name w:val="Hyperlink"/>
    <w:basedOn w:val="DefaultParagraphFont"/>
    <w:uiPriority w:val="99"/>
    <w:unhideWhenUsed/>
    <w:rsid w:val="00DA23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A238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A23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238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340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0.tmp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learning.edx.org/course/course-v1:AdelaideX+BigDataX+1T2021/block-v1:AdelaideX+BigDataX+1T2021+type@sequential+block@a490094f2471468ab0f8127434389d41/block-v1:AdelaideX+BigDataX+1T2021+type@vertical+block@f4db53224fd34ffa85e50c9faa4d0d58" TargetMode="External"/><Relationship Id="rId12" Type="http://schemas.openxmlformats.org/officeDocument/2006/relationships/image" Target="media/image5.tmp"/><Relationship Id="rId17" Type="http://schemas.openxmlformats.org/officeDocument/2006/relationships/image" Target="media/image9.tmp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tmp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tmp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7.tmp"/><Relationship Id="rId23" Type="http://schemas.openxmlformats.org/officeDocument/2006/relationships/header" Target="header3.xml"/><Relationship Id="rId10" Type="http://schemas.openxmlformats.org/officeDocument/2006/relationships/image" Target="media/image3.tm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hyperlink" Target="https://www.youtube.com/watch?v=kSmQbVxqOJc" TargetMode="External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5</Pages>
  <Words>223</Words>
  <Characters>1275</Characters>
  <Application>Microsoft Office Word</Application>
  <DocSecurity>0</DocSecurity>
  <Lines>10</Lines>
  <Paragraphs>2</Paragraphs>
  <ScaleCrop>false</ScaleCrop>
  <Company>Vodacom SA</Company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lds, Johannes, Vodacom South Africa</dc:creator>
  <cp:keywords/>
  <dc:description/>
  <cp:lastModifiedBy>Foulds, Johannes, Vodacom South Africa</cp:lastModifiedBy>
  <cp:revision>11</cp:revision>
  <dcterms:created xsi:type="dcterms:W3CDTF">2021-07-17T18:32:00Z</dcterms:created>
  <dcterms:modified xsi:type="dcterms:W3CDTF">2021-07-17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17T18:41:39.8576326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786f0e9d-498b-4069-9fec-0b551693add0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